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9501C8" w14:textId="590D659A" w:rsidR="003E08C0" w:rsidRDefault="006D4DA8" w:rsidP="006D4DA8">
      <w:pPr>
        <w:jc w:val="center"/>
        <w:rPr>
          <w:b/>
          <w:sz w:val="44"/>
        </w:rPr>
      </w:pPr>
      <w:r w:rsidRPr="006D4DA8">
        <w:rPr>
          <w:b/>
          <w:sz w:val="44"/>
        </w:rPr>
        <w:t>References</w:t>
      </w:r>
    </w:p>
    <w:p w14:paraId="71FFB137" w14:textId="793E76E0" w:rsidR="006D4DA8" w:rsidRDefault="006D4DA8" w:rsidP="006D4DA8">
      <w:pPr>
        <w:jc w:val="center"/>
        <w:rPr>
          <w:b/>
          <w:sz w:val="44"/>
        </w:rPr>
      </w:pPr>
    </w:p>
    <w:p w14:paraId="6C635ECA" w14:textId="01C096BF" w:rsidR="006D4DA8" w:rsidRPr="006D4DA8" w:rsidRDefault="006D4DA8" w:rsidP="006D4DA8">
      <w:pPr>
        <w:pStyle w:val="ListParagraph"/>
        <w:numPr>
          <w:ilvl w:val="0"/>
          <w:numId w:val="1"/>
        </w:numPr>
        <w:rPr>
          <w:sz w:val="32"/>
        </w:rPr>
      </w:pPr>
      <w:r w:rsidRPr="006D4DA8">
        <w:rPr>
          <w:sz w:val="32"/>
        </w:rPr>
        <w:t>https://codewithawa.com/posts/how-to-create-a-blog-in-php-and-mysql-database</w:t>
      </w:r>
      <w:bookmarkStart w:id="0" w:name="_GoBack"/>
      <w:bookmarkEnd w:id="0"/>
    </w:p>
    <w:sectPr w:rsidR="006D4DA8" w:rsidRPr="006D4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77F18"/>
    <w:multiLevelType w:val="hybridMultilevel"/>
    <w:tmpl w:val="2B90C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MzWwsDS3NLa0MDVX0lEKTi0uzszPAykwrAUApenwxSwAAAA="/>
  </w:docVars>
  <w:rsids>
    <w:rsidRoot w:val="007104C0"/>
    <w:rsid w:val="003E08C0"/>
    <w:rsid w:val="006D4DA8"/>
    <w:rsid w:val="00710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CCEA"/>
  <w15:chartTrackingRefBased/>
  <w15:docId w15:val="{96AF1F49-DC05-470E-9D0F-46552F6D8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4D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Kumar Singh</dc:creator>
  <cp:keywords/>
  <dc:description/>
  <cp:lastModifiedBy>Ashish Kumar Singh</cp:lastModifiedBy>
  <cp:revision>2</cp:revision>
  <dcterms:created xsi:type="dcterms:W3CDTF">2018-12-16T20:18:00Z</dcterms:created>
  <dcterms:modified xsi:type="dcterms:W3CDTF">2018-12-16T20:19:00Z</dcterms:modified>
</cp:coreProperties>
</file>